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61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59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a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a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ico de barras - Horizontal</w:t>
      </w:r>
    </w:p>
    <w:p>
      <w:r>
        <w:br w:type="page"/>
      </w:r>
    </w:p>
    <w:bookmarkEnd w:id="150"/>
    <w:bookmarkEnd w:id="151"/>
    <w:bookmarkStart w:id="155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4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r>
        <w:br w:type="page"/>
      </w:r>
    </w:p>
    <w:bookmarkEnd w:id="154"/>
    <w:bookmarkEnd w:id="155"/>
    <w:bookmarkStart w:id="156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56"/>
    <w:bookmarkStart w:id="157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57"/>
    <w:bookmarkStart w:id="158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1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1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15"/>
        </w:numPr>
      </w:pPr>
      <w:r>
        <w:t xml:space="preserve">Gráfico de dispersão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1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58"/>
    <w:bookmarkEnd w:id="159"/>
    <w:bookmarkStart w:id="160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1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1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1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1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1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2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2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60"/>
    <w:bookmarkEnd w:id="161"/>
    <w:bookmarkStart w:id="16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6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62"/>
    <w:bookmarkEnd w:id="163"/>
    <w:bookmarkStart w:id="167" w:name="referências"/>
    <w:p>
      <w:pPr>
        <w:pStyle w:val="Heading1"/>
      </w:pPr>
      <w:r>
        <w:t xml:space="preserve">Referências</w:t>
      </w:r>
    </w:p>
    <w:bookmarkStart w:id="166" w:name="refs"/>
    <w:bookmarkStart w:id="16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6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65"/>
    <w:bookmarkEnd w:id="166"/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1">
    <w:abstractNumId w:val="991"/>
  </w:num>
  <w:num w:numId="12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6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6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6T08:25:16Z</dcterms:created>
  <dcterms:modified xsi:type="dcterms:W3CDTF">2023-04-26T08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6 abril 2023</vt:lpwstr>
  </property>
  <property fmtid="{D5CDD505-2E9C-101B-9397-08002B2CF9AE}" pid="5" name="output">
    <vt:lpwstr/>
  </property>
</Properties>
</file>